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3B617" w14:textId="066E81E7" w:rsidR="009F5B3E" w:rsidRPr="009F5B3E" w:rsidRDefault="009F5B3E" w:rsidP="009F5B3E">
      <w:pPr>
        <w:pStyle w:val="FirstParagraph"/>
        <w:rPr>
          <w:rFonts w:ascii="Palatino" w:hAnsi="Palatino"/>
          <w:sz w:val="22"/>
          <w:szCs w:val="22"/>
        </w:rPr>
      </w:pPr>
      <w:r w:rsidRPr="009F5B3E">
        <w:rPr>
          <w:rFonts w:ascii="Palatino" w:hAnsi="Palatino"/>
          <w:b/>
          <w:bCs/>
          <w:sz w:val="22"/>
          <w:szCs w:val="22"/>
        </w:rPr>
        <w:t xml:space="preserve">Table </w:t>
      </w:r>
      <w:r w:rsidR="00C7223B">
        <w:rPr>
          <w:rFonts w:ascii="Palatino" w:hAnsi="Palatino"/>
          <w:b/>
          <w:bCs/>
          <w:sz w:val="22"/>
          <w:szCs w:val="22"/>
        </w:rPr>
        <w:t>S</w:t>
      </w:r>
      <w:r w:rsidR="0082100A">
        <w:rPr>
          <w:rFonts w:ascii="Palatino" w:hAnsi="Palatino"/>
          <w:b/>
          <w:bCs/>
          <w:sz w:val="22"/>
          <w:szCs w:val="22"/>
        </w:rPr>
        <w:t>2</w:t>
      </w:r>
      <w:r w:rsidRPr="009F5B3E">
        <w:rPr>
          <w:rFonts w:ascii="Palatino" w:hAnsi="Palatino"/>
          <w:b/>
          <w:bCs/>
          <w:sz w:val="22"/>
          <w:szCs w:val="22"/>
        </w:rPr>
        <w:t xml:space="preserve">. </w:t>
      </w:r>
      <w:r w:rsidR="0082100A">
        <w:rPr>
          <w:rFonts w:ascii="Palatino" w:hAnsi="Palatino"/>
          <w:sz w:val="22"/>
          <w:szCs w:val="22"/>
        </w:rPr>
        <w:t xml:space="preserve">List of genes with significant </w:t>
      </w:r>
      <w:r w:rsidR="0082100A" w:rsidRPr="002D71D6">
        <w:rPr>
          <w:rFonts w:ascii="Palatino" w:hAnsi="Palatino"/>
          <w:i/>
          <w:iCs/>
          <w:sz w:val="22"/>
          <w:szCs w:val="22"/>
        </w:rPr>
        <w:t>trans</w:t>
      </w:r>
      <w:r w:rsidR="0082100A">
        <w:rPr>
          <w:rFonts w:ascii="Palatino" w:hAnsi="Palatino"/>
          <w:sz w:val="22"/>
          <w:szCs w:val="22"/>
        </w:rPr>
        <w:t xml:space="preserve"> x environment effects for each tissue.</w:t>
      </w:r>
    </w:p>
    <w:tbl>
      <w:tblPr>
        <w:tblStyle w:val="TableGrid"/>
        <w:tblW w:w="6158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2"/>
        <w:gridCol w:w="2334"/>
        <w:gridCol w:w="2522"/>
      </w:tblGrid>
      <w:tr w:rsidR="002D71D6" w:rsidRPr="009F5B3E" w14:paraId="63441326" w14:textId="77777777" w:rsidTr="00781B77">
        <w:trPr>
          <w:trHeight w:hRule="exact" w:val="676"/>
        </w:trPr>
        <w:tc>
          <w:tcPr>
            <w:tcW w:w="1620" w:type="dxa"/>
            <w:tcBorders>
              <w:bottom w:val="double" w:sz="4" w:space="0" w:color="auto"/>
            </w:tcBorders>
            <w:vAlign w:val="center"/>
          </w:tcPr>
          <w:p w14:paraId="69BD50F1" w14:textId="177498E1" w:rsidR="002D71D6" w:rsidRPr="009F5B3E" w:rsidRDefault="002D71D6" w:rsidP="00CD00F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Tissue</w:t>
            </w:r>
          </w:p>
        </w:tc>
        <w:tc>
          <w:tcPr>
            <w:tcW w:w="3227" w:type="dxa"/>
            <w:tcBorders>
              <w:bottom w:val="double" w:sz="4" w:space="0" w:color="auto"/>
            </w:tcBorders>
            <w:vAlign w:val="center"/>
          </w:tcPr>
          <w:p w14:paraId="3D9072FB" w14:textId="2A9657F1" w:rsidR="002D71D6" w:rsidRPr="009F5B3E" w:rsidRDefault="002D71D6" w:rsidP="00CD00F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Gene Symbol</w:t>
            </w:r>
          </w:p>
        </w:tc>
        <w:tc>
          <w:tcPr>
            <w:tcW w:w="1311" w:type="dxa"/>
            <w:tcBorders>
              <w:bottom w:val="double" w:sz="4" w:space="0" w:color="auto"/>
            </w:tcBorders>
            <w:vAlign w:val="center"/>
          </w:tcPr>
          <w:p w14:paraId="7F369C2A" w14:textId="138DF783" w:rsidR="002D71D6" w:rsidRPr="00CD00F7" w:rsidRDefault="002D71D6" w:rsidP="00CD00F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proofErr w:type="spellStart"/>
            <w:r>
              <w:rPr>
                <w:rFonts w:ascii="Palatino" w:hAnsi="Palatino"/>
                <w:sz w:val="22"/>
                <w:szCs w:val="22"/>
              </w:rPr>
              <w:t>Ensembl</w:t>
            </w:r>
            <w:proofErr w:type="spellEnd"/>
            <w:r>
              <w:rPr>
                <w:rFonts w:ascii="Palatino" w:hAnsi="Palatino"/>
                <w:sz w:val="22"/>
                <w:szCs w:val="22"/>
              </w:rPr>
              <w:t xml:space="preserve"> Number</w:t>
            </w:r>
          </w:p>
        </w:tc>
      </w:tr>
      <w:tr w:rsidR="002D71D6" w:rsidRPr="009F5B3E" w14:paraId="75420381" w14:textId="77777777" w:rsidTr="00781B77">
        <w:trPr>
          <w:trHeight w:hRule="exact" w:val="543"/>
        </w:trPr>
        <w:tc>
          <w:tcPr>
            <w:tcW w:w="1620" w:type="dxa"/>
            <w:tcBorders>
              <w:top w:val="double" w:sz="4" w:space="0" w:color="auto"/>
              <w:bottom w:val="single" w:sz="4" w:space="0" w:color="auto"/>
            </w:tcBorders>
          </w:tcPr>
          <w:p w14:paraId="459F8E5E" w14:textId="4C33D67B" w:rsidR="002D71D6" w:rsidRPr="009F5B3E" w:rsidRDefault="002D71D6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 w:rsidRPr="009F5B3E">
              <w:rPr>
                <w:rFonts w:ascii="Palatino" w:hAnsi="Palatino"/>
                <w:sz w:val="22"/>
                <w:szCs w:val="22"/>
              </w:rPr>
              <w:t>B</w:t>
            </w:r>
            <w:r>
              <w:rPr>
                <w:rFonts w:ascii="Palatino" w:hAnsi="Palatino"/>
                <w:sz w:val="22"/>
                <w:szCs w:val="22"/>
              </w:rPr>
              <w:t>AT</w:t>
            </w:r>
          </w:p>
        </w:tc>
        <w:tc>
          <w:tcPr>
            <w:tcW w:w="3227" w:type="dxa"/>
            <w:tcBorders>
              <w:top w:val="double" w:sz="4" w:space="0" w:color="auto"/>
              <w:bottom w:val="single" w:sz="4" w:space="0" w:color="auto"/>
            </w:tcBorders>
          </w:tcPr>
          <w:p w14:paraId="5B896CF8" w14:textId="77777777" w:rsidR="002D71D6" w:rsidRPr="009F5B3E" w:rsidRDefault="002D71D6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double" w:sz="4" w:space="0" w:color="auto"/>
              <w:bottom w:val="single" w:sz="4" w:space="0" w:color="auto"/>
            </w:tcBorders>
          </w:tcPr>
          <w:p w14:paraId="523890EF" w14:textId="77777777" w:rsidR="002D71D6" w:rsidRPr="009F5B3E" w:rsidRDefault="002D71D6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47E396EC" w14:textId="77777777" w:rsidTr="00781B77">
        <w:trPr>
          <w:trHeight w:hRule="exact" w:val="478"/>
        </w:trPr>
        <w:tc>
          <w:tcPr>
            <w:tcW w:w="1620" w:type="dxa"/>
            <w:tcBorders>
              <w:top w:val="single" w:sz="4" w:space="0" w:color="auto"/>
              <w:bottom w:val="nil"/>
            </w:tcBorders>
          </w:tcPr>
          <w:p w14:paraId="76312528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4" w:space="0" w:color="auto"/>
              <w:bottom w:val="nil"/>
            </w:tcBorders>
          </w:tcPr>
          <w:p w14:paraId="7325EB8E" w14:textId="054AD35D" w:rsidR="002D71D6" w:rsidRPr="00781B77" w:rsidRDefault="00781B77" w:rsidP="00F94943">
            <w:pPr>
              <w:pStyle w:val="BodyText"/>
              <w:spacing w:before="12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l6ip6</w:t>
            </w:r>
          </w:p>
        </w:tc>
        <w:tc>
          <w:tcPr>
            <w:tcW w:w="1311" w:type="dxa"/>
            <w:tcBorders>
              <w:top w:val="single" w:sz="4" w:space="0" w:color="auto"/>
              <w:bottom w:val="nil"/>
            </w:tcBorders>
          </w:tcPr>
          <w:p w14:paraId="5EF787E0" w14:textId="77777777" w:rsidR="00781B77" w:rsidRDefault="00781B77" w:rsidP="00781B77">
            <w:pPr>
              <w:pStyle w:val="NormalWeb"/>
              <w:spacing w:before="120" w:beforeAutospacing="0" w:after="0" w:afterAutospacing="0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6960 </w:t>
            </w:r>
          </w:p>
          <w:p w14:paraId="10CA9C87" w14:textId="77777777" w:rsidR="002D71D6" w:rsidRPr="009F5B3E" w:rsidRDefault="002D71D6" w:rsidP="00F94943">
            <w:pPr>
              <w:pStyle w:val="BodyText"/>
              <w:spacing w:before="12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3861BE4E" w14:textId="77777777" w:rsidTr="00781B77">
        <w:trPr>
          <w:trHeight w:hRule="exact" w:val="360"/>
        </w:trPr>
        <w:tc>
          <w:tcPr>
            <w:tcW w:w="1620" w:type="dxa"/>
            <w:tcBorders>
              <w:top w:val="nil"/>
              <w:bottom w:val="nil"/>
            </w:tcBorders>
          </w:tcPr>
          <w:p w14:paraId="6BBE519C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64C094A3" w14:textId="3A6E5EA9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h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sd11b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2DD1E719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6194 </w:t>
            </w:r>
          </w:p>
          <w:p w14:paraId="4B13243B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1C64101C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740D9015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66E8C4D9" w14:textId="1DF575E6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p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arm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494F3484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4981 </w:t>
            </w:r>
          </w:p>
          <w:p w14:paraId="0AD4AFAC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57E817CA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45647436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3E9E5FB4" w14:textId="04339A81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w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nt1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37323401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5957 </w:t>
            </w:r>
          </w:p>
          <w:p w14:paraId="5CCA4C90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2C75AF79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0A46DD29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06EA69B" w14:textId="01CC7129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g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stt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350DEF9D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01663 </w:t>
            </w:r>
          </w:p>
          <w:p w14:paraId="2FFA32A5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3F4C311B" w14:textId="77777777" w:rsidTr="00781B77">
        <w:trPr>
          <w:trHeight w:hRule="exact" w:val="360"/>
        </w:trPr>
        <w:tc>
          <w:tcPr>
            <w:tcW w:w="1620" w:type="dxa"/>
            <w:tcBorders>
              <w:top w:val="nil"/>
              <w:bottom w:val="nil"/>
            </w:tcBorders>
          </w:tcPr>
          <w:p w14:paraId="5F239124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4AFE3C88" w14:textId="662BB137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c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dh13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B83F618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1841 </w:t>
            </w:r>
          </w:p>
          <w:p w14:paraId="166517BB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2D71D6" w:rsidRPr="009F5B3E" w14:paraId="29D1FC75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2AB84D32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0D87589" w14:textId="21E63CA7" w:rsidR="002D71D6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t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mem45b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7C4DD9A4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41737 </w:t>
            </w:r>
          </w:p>
          <w:p w14:paraId="0B21C6BD" w14:textId="77777777" w:rsidR="002D71D6" w:rsidRPr="009F5B3E" w:rsidRDefault="002D71D6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32F4434C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1039103A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7830385D" w14:textId="71B57A19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p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pf40a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AC40942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61136 </w:t>
            </w:r>
          </w:p>
          <w:p w14:paraId="6CEF49EF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3ED0263B" w14:textId="77777777" w:rsidTr="00781B77">
        <w:trPr>
          <w:trHeight w:hRule="exact" w:val="378"/>
        </w:trPr>
        <w:tc>
          <w:tcPr>
            <w:tcW w:w="1620" w:type="dxa"/>
            <w:tcBorders>
              <w:top w:val="nil"/>
              <w:bottom w:val="nil"/>
            </w:tcBorders>
          </w:tcPr>
          <w:p w14:paraId="7F05595D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B423E3F" w14:textId="30EB7F2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c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cdc3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0D12061A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6676 </w:t>
            </w:r>
          </w:p>
          <w:p w14:paraId="075ABB4D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73358752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13E509F6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54BBEBDF" w14:textId="59C35EC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x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ylt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D698926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0657 </w:t>
            </w:r>
          </w:p>
          <w:p w14:paraId="4854AB1E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7E4F58BA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7F83EB87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02EF97ED" w14:textId="489A9B4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my1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4CB529BD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74264 </w:t>
            </w:r>
          </w:p>
          <w:p w14:paraId="3CA41891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00845A87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06483203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1AB35AFC" w14:textId="573184EC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e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bb2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1B54A49F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62312 </w:t>
            </w:r>
          </w:p>
          <w:p w14:paraId="6DB62A5E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6F8FD214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60B35732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5B250E20" w14:textId="2578A8D1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i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tih5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4122242C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5780 </w:t>
            </w:r>
          </w:p>
          <w:p w14:paraId="379BD038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52F2DA8C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65937579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650E83FD" w14:textId="5C67E565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damts9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575E8772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30022 </w:t>
            </w:r>
          </w:p>
          <w:p w14:paraId="78EA635D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618F516E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1EB89F6A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2BC86D11" w14:textId="3CF2170E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s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ec1414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1D54142B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9368 </w:t>
            </w:r>
          </w:p>
          <w:p w14:paraId="430CEA8F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39B57722" w14:textId="77777777" w:rsidTr="00781B77">
        <w:trPr>
          <w:trHeight w:hRule="exact" w:val="351"/>
        </w:trPr>
        <w:tc>
          <w:tcPr>
            <w:tcW w:w="1620" w:type="dxa"/>
            <w:tcBorders>
              <w:top w:val="nil"/>
              <w:bottom w:val="nil"/>
            </w:tcBorders>
          </w:tcPr>
          <w:p w14:paraId="1F55A240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333E4578" w14:textId="6548D263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s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lc1414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12758828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17756 </w:t>
            </w:r>
          </w:p>
          <w:p w14:paraId="76FBECB9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096256B0" w14:textId="77777777" w:rsidTr="00781B77">
        <w:trPr>
          <w:trHeight w:hRule="exact" w:val="369"/>
        </w:trPr>
        <w:tc>
          <w:tcPr>
            <w:tcW w:w="1620" w:type="dxa"/>
            <w:tcBorders>
              <w:top w:val="nil"/>
              <w:bottom w:val="nil"/>
            </w:tcBorders>
          </w:tcPr>
          <w:p w14:paraId="18626DD1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nil"/>
            </w:tcBorders>
          </w:tcPr>
          <w:p w14:paraId="131BB0F3" w14:textId="0D25238E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f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am111a</w:t>
            </w:r>
          </w:p>
        </w:tc>
        <w:tc>
          <w:tcPr>
            <w:tcW w:w="1311" w:type="dxa"/>
            <w:tcBorders>
              <w:top w:val="nil"/>
              <w:bottom w:val="nil"/>
            </w:tcBorders>
          </w:tcPr>
          <w:p w14:paraId="63953620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24691 </w:t>
            </w:r>
          </w:p>
          <w:p w14:paraId="28601715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4F1787EB" w14:textId="77777777" w:rsidTr="00781B77">
        <w:trPr>
          <w:trHeight w:hRule="exact" w:val="423"/>
        </w:trPr>
        <w:tc>
          <w:tcPr>
            <w:tcW w:w="1620" w:type="dxa"/>
            <w:tcBorders>
              <w:top w:val="nil"/>
              <w:bottom w:val="double" w:sz="4" w:space="0" w:color="auto"/>
            </w:tcBorders>
          </w:tcPr>
          <w:p w14:paraId="1665A7B0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nil"/>
              <w:bottom w:val="double" w:sz="4" w:space="0" w:color="auto"/>
            </w:tcBorders>
          </w:tcPr>
          <w:p w14:paraId="54DEC980" w14:textId="5CD3D408" w:rsidR="00F94943" w:rsidRPr="00781B77" w:rsidRDefault="00781B77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>
              <w:rPr>
                <w:rFonts w:ascii="Palatino" w:hAnsi="Palatino"/>
                <w:i/>
                <w:iCs/>
                <w:sz w:val="22"/>
                <w:szCs w:val="22"/>
              </w:rPr>
              <w:t>a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rhgef10</w:t>
            </w:r>
          </w:p>
        </w:tc>
        <w:tc>
          <w:tcPr>
            <w:tcW w:w="1311" w:type="dxa"/>
            <w:tcBorders>
              <w:top w:val="nil"/>
              <w:bottom w:val="double" w:sz="4" w:space="0" w:color="auto"/>
            </w:tcBorders>
          </w:tcPr>
          <w:p w14:paraId="0F4E7689" w14:textId="77777777" w:rsidR="00781B77" w:rsidRDefault="00781B77" w:rsidP="00781B77">
            <w:pPr>
              <w:pStyle w:val="NormalWeb"/>
            </w:pPr>
            <w:r>
              <w:rPr>
                <w:rFonts w:ascii="PalatinoLinotype" w:hAnsi="PalatinoLinotype"/>
                <w:sz w:val="22"/>
                <w:szCs w:val="22"/>
              </w:rPr>
              <w:t xml:space="preserve">ENSMUSG00000071176 </w:t>
            </w:r>
          </w:p>
          <w:p w14:paraId="01E5270B" w14:textId="77777777" w:rsidR="00F94943" w:rsidRPr="009F5B3E" w:rsidRDefault="00F94943" w:rsidP="00F94943">
            <w:pPr>
              <w:pStyle w:val="BodyText"/>
              <w:spacing w:before="0" w:after="0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05B2B113" w14:textId="77777777" w:rsidTr="00781B77">
        <w:trPr>
          <w:trHeight w:hRule="exact" w:val="543"/>
        </w:trPr>
        <w:tc>
          <w:tcPr>
            <w:tcW w:w="1620" w:type="dxa"/>
            <w:tcBorders>
              <w:top w:val="double" w:sz="4" w:space="0" w:color="auto"/>
              <w:bottom w:val="single" w:sz="4" w:space="0" w:color="auto"/>
            </w:tcBorders>
          </w:tcPr>
          <w:p w14:paraId="3BCBD3E4" w14:textId="11A040AB" w:rsidR="00F94943" w:rsidRPr="009F5B3E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  <w:r>
              <w:rPr>
                <w:rFonts w:ascii="Palatino" w:hAnsi="Palatino"/>
                <w:sz w:val="22"/>
                <w:szCs w:val="22"/>
              </w:rPr>
              <w:t>Liver</w:t>
            </w:r>
          </w:p>
        </w:tc>
        <w:tc>
          <w:tcPr>
            <w:tcW w:w="3227" w:type="dxa"/>
            <w:tcBorders>
              <w:top w:val="double" w:sz="4" w:space="0" w:color="auto"/>
              <w:bottom w:val="single" w:sz="4" w:space="0" w:color="auto"/>
            </w:tcBorders>
          </w:tcPr>
          <w:p w14:paraId="158CA8F9" w14:textId="77777777" w:rsidR="00F94943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1311" w:type="dxa"/>
            <w:tcBorders>
              <w:top w:val="double" w:sz="4" w:space="0" w:color="auto"/>
              <w:bottom w:val="single" w:sz="4" w:space="0" w:color="auto"/>
            </w:tcBorders>
          </w:tcPr>
          <w:p w14:paraId="503B1573" w14:textId="77777777" w:rsidR="00F94943" w:rsidRPr="009F5B3E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  <w:tr w:rsidR="00F94943" w:rsidRPr="009F5B3E" w14:paraId="40966C8A" w14:textId="77777777" w:rsidTr="00781B77">
        <w:trPr>
          <w:trHeight w:hRule="exact" w:val="514"/>
        </w:trPr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44003C51" w14:textId="77777777" w:rsidR="00F94943" w:rsidRPr="009F5B3E" w:rsidRDefault="00F94943" w:rsidP="00B64542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  <w:tc>
          <w:tcPr>
            <w:tcW w:w="32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16BD6D" w14:textId="7B92CAFF" w:rsidR="00F94943" w:rsidRPr="00781B77" w:rsidRDefault="00781B77" w:rsidP="00781B77">
            <w:pPr>
              <w:pStyle w:val="BodyText"/>
              <w:spacing w:before="120" w:after="0"/>
              <w:jc w:val="center"/>
              <w:rPr>
                <w:rFonts w:ascii="Palatino" w:hAnsi="Palatino"/>
                <w:i/>
                <w:iCs/>
                <w:sz w:val="22"/>
                <w:szCs w:val="22"/>
              </w:rPr>
            </w:pPr>
            <w:r w:rsidRPr="00781B77">
              <w:rPr>
                <w:rFonts w:ascii="Palatino" w:hAnsi="Palatino"/>
                <w:i/>
                <w:iCs/>
                <w:sz w:val="22"/>
                <w:szCs w:val="22"/>
              </w:rPr>
              <w:t>h</w:t>
            </w:r>
            <w:r w:rsidR="00F94943" w:rsidRPr="00781B77">
              <w:rPr>
                <w:rFonts w:ascii="Palatino" w:hAnsi="Palatino"/>
                <w:i/>
                <w:iCs/>
                <w:sz w:val="22"/>
                <w:szCs w:val="22"/>
              </w:rPr>
              <w:t>mgcs2</w:t>
            </w:r>
          </w:p>
        </w:tc>
        <w:tc>
          <w:tcPr>
            <w:tcW w:w="13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403BA1" w14:textId="116359B7" w:rsidR="00781B77" w:rsidRDefault="00781B77" w:rsidP="00781B77">
            <w:pPr>
              <w:pStyle w:val="NormalWeb"/>
              <w:spacing w:before="120" w:beforeAutospacing="0" w:after="0" w:afterAutospacing="0"/>
              <w:jc w:val="center"/>
            </w:pPr>
            <w:r>
              <w:rPr>
                <w:rFonts w:ascii="PalatinoLinotype" w:hAnsi="PalatinoLinotype"/>
                <w:sz w:val="22"/>
                <w:szCs w:val="22"/>
              </w:rPr>
              <w:t>ENSMUSG00000027875</w:t>
            </w:r>
          </w:p>
          <w:p w14:paraId="7B6DDBCE" w14:textId="77777777" w:rsidR="00F94943" w:rsidRPr="009F5B3E" w:rsidRDefault="00F94943" w:rsidP="00781B77">
            <w:pPr>
              <w:pStyle w:val="BodyText"/>
              <w:jc w:val="center"/>
              <w:rPr>
                <w:rFonts w:ascii="Palatino" w:hAnsi="Palatino"/>
                <w:sz w:val="22"/>
                <w:szCs w:val="22"/>
              </w:rPr>
            </w:pPr>
          </w:p>
        </w:tc>
      </w:tr>
    </w:tbl>
    <w:p w14:paraId="10902A6E" w14:textId="361F4FF8" w:rsidR="009072BD" w:rsidRPr="009F5B3E" w:rsidRDefault="009072BD">
      <w:pPr>
        <w:rPr>
          <w:rFonts w:ascii="Palatino" w:hAnsi="Palatino"/>
          <w:sz w:val="22"/>
          <w:szCs w:val="22"/>
        </w:rPr>
      </w:pPr>
    </w:p>
    <w:sectPr w:rsidR="009072BD" w:rsidRPr="009F5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PalatinoLinotype">
    <w:altName w:val="Palatino Linotype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5B3E"/>
    <w:rsid w:val="000B2979"/>
    <w:rsid w:val="002D71D6"/>
    <w:rsid w:val="003602F8"/>
    <w:rsid w:val="003E3C43"/>
    <w:rsid w:val="00781B77"/>
    <w:rsid w:val="007A6632"/>
    <w:rsid w:val="0082100A"/>
    <w:rsid w:val="008626F4"/>
    <w:rsid w:val="009033DC"/>
    <w:rsid w:val="009072BD"/>
    <w:rsid w:val="00990C28"/>
    <w:rsid w:val="009F5B3E"/>
    <w:rsid w:val="00C7223B"/>
    <w:rsid w:val="00C96A28"/>
    <w:rsid w:val="00CD00F7"/>
    <w:rsid w:val="00F94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FBA654"/>
  <w15:chartTrackingRefBased/>
  <w15:docId w15:val="{7D4623A8-FE71-8649-8387-97879BAA3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B3E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5B3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F5B3E"/>
  </w:style>
  <w:style w:type="paragraph" w:customStyle="1" w:styleId="FirstParagraph">
    <w:name w:val="First Paragraph"/>
    <w:basedOn w:val="BodyText"/>
    <w:next w:val="BodyText"/>
    <w:qFormat/>
    <w:rsid w:val="009F5B3E"/>
  </w:style>
  <w:style w:type="table" w:styleId="TableGrid">
    <w:name w:val="Table Grid"/>
    <w:basedOn w:val="TableNormal"/>
    <w:rsid w:val="009F5B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81B7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35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0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7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65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61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1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0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86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1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11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6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48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4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8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0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16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6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9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64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2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193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64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84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13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5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16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8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5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81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10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67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27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54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68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7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08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1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78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95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70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6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0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69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076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345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2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1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9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y Ballinger</dc:creator>
  <cp:keywords/>
  <dc:description/>
  <cp:lastModifiedBy>Mallory Ballinger</cp:lastModifiedBy>
  <cp:revision>3</cp:revision>
  <dcterms:created xsi:type="dcterms:W3CDTF">2022-08-09T19:18:00Z</dcterms:created>
  <dcterms:modified xsi:type="dcterms:W3CDTF">2022-08-09T19:52:00Z</dcterms:modified>
</cp:coreProperties>
</file>